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122F68C4" w:rsidR="009437CD" w:rsidRDefault="009437CD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killed in the development and maintenance of 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lang w:val="en-CA" w:eastAsia="en-CA"/>
        </w:rPr>
        <w:t>mobile applications while meeting time constraints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xperienced in </w:t>
      </w:r>
      <w:r w:rsidR="00081342">
        <w:rPr>
          <w:rFonts w:ascii="Times New Roman" w:eastAsia="Times New Roman" w:hAnsi="Times New Roman" w:cs="Times New Roman"/>
          <w:color w:val="000000"/>
          <w:lang w:val="en-CA" w:eastAsia="en-CA"/>
        </w:rPr>
        <w:t>UI and low-level module testing</w:t>
      </w:r>
      <w:r w:rsidR="00A2573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troubleshooting</w:t>
      </w:r>
      <w:r w:rsidR="00081342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rduino hardware and computer software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.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2-6 developer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D5676" w14:paraId="5ECADA38" w14:textId="77777777" w:rsidTr="008D5676">
        <w:tc>
          <w:tcPr>
            <w:tcW w:w="3116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8D5676">
        <w:tc>
          <w:tcPr>
            <w:tcW w:w="3116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 Assembly</w:t>
            </w:r>
          </w:p>
        </w:tc>
      </w:tr>
      <w:tr w:rsidR="008D5676" w14:paraId="15BE4C92" w14:textId="77777777" w:rsidTr="008D5676">
        <w:tc>
          <w:tcPr>
            <w:tcW w:w="3116" w:type="dxa"/>
          </w:tcPr>
          <w:p w14:paraId="6EAC18A5" w14:textId="48B8F2C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Excel </w:t>
            </w:r>
            <w:r w:rsidR="0060034C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Forecasting</w:t>
            </w: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Simulations</w:t>
            </w:r>
          </w:p>
        </w:tc>
        <w:tc>
          <w:tcPr>
            <w:tcW w:w="3117" w:type="dxa"/>
          </w:tcPr>
          <w:p w14:paraId="5B3A5F1C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  <w:tc>
          <w:tcPr>
            <w:tcW w:w="3117" w:type="dxa"/>
          </w:tcPr>
          <w:p w14:paraId="695FA809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Git handle: ApluUalberta</w:t>
      </w:r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ollaboration of 6 group members using Github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77777777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oogle Maps and Firestore API to keep track of user moods, times, dates, reasons, and location</w:t>
      </w:r>
    </w:p>
    <w:p w14:paraId="4BD35FA2" w14:textId="6E9B52F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</w:p>
    <w:p w14:paraId="0708B8F9" w14:textId="57CBAF51" w:rsidR="00511D41" w:rsidRPr="005C56B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48147084" w14:textId="2250364A" w:rsidR="00CF1FD9" w:rsidRDefault="007D1ABA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W</w:t>
      </w:r>
      <w:r w:rsid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eightlifting Android Studio</w:t>
      </w: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Project</w:t>
      </w:r>
      <w:r w:rsidR="00CF1FD9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(April 2019 – Present)</w:t>
      </w:r>
    </w:p>
    <w:p w14:paraId="446524F6" w14:textId="74440C07" w:rsidR="006A6741" w:rsidRPr="006A6741" w:rsidRDefault="006A6741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r w:rsidRPr="006A6741"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Gravity</w:t>
      </w:r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– Android Mobile App</w:t>
      </w:r>
    </w:p>
    <w:p w14:paraId="496BB213" w14:textId="7D39E917" w:rsidR="00CF1FD9" w:rsidRDefault="0008772C" w:rsidP="0008772C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9" w:history="1">
        <w:r>
          <w:rPr>
            <w:rStyle w:val="Hyperlink"/>
          </w:rPr>
          <w:t>https://github.com/ApluUalberta/Gravity</w:t>
        </w:r>
      </w:hyperlink>
    </w:p>
    <w:p w14:paraId="31B0135D" w14:textId="3182F4BA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droid Mobile Phone Application suited for Powerlifting-specific weightlifting</w:t>
      </w:r>
    </w:p>
    <w:p w14:paraId="3A1EA59A" w14:textId="5CA77CF0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Utilizes Google Firestore API to keep track of User Data, progress, and achievements</w:t>
      </w:r>
    </w:p>
    <w:p w14:paraId="2070EBB7" w14:textId="71E7DCE8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eates a game-like achievement system that compares User’s progress to real Powerlifting Federations</w:t>
      </w:r>
    </w:p>
    <w:p w14:paraId="2A785176" w14:textId="4180547B" w:rsidR="00A379D8" w:rsidRPr="00A379D8" w:rsidRDefault="0008772C" w:rsidP="00A379D8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lots user work-out numbers on a line graph that can be found under the user’s profile</w:t>
      </w:r>
    </w:p>
    <w:p w14:paraId="502BCCBE" w14:textId="09C9C784" w:rsidR="006A6741" w:rsidRDefault="00D66634" w:rsidP="006A674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 i</w:t>
      </w:r>
      <w:r w:rsidR="0008772C">
        <w:rPr>
          <w:rFonts w:ascii="Times New Roman" w:eastAsia="Times New Roman" w:hAnsi="Times New Roman" w:cs="Times New Roman"/>
          <w:color w:val="000000"/>
          <w:lang w:val="en-CA" w:eastAsia="en-CA"/>
        </w:rPr>
        <w:t>ntegrated 1-rep-max calculator that auto-updates the user’s achievements and progress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2900CCF3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48720E02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address design criticism and flaw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rwUAZfVyWSwAAAA="/>
  </w:docVars>
  <w:rsids>
    <w:rsidRoot w:val="00740F48"/>
    <w:rsid w:val="00041BAF"/>
    <w:rsid w:val="00081342"/>
    <w:rsid w:val="00083652"/>
    <w:rsid w:val="0008772C"/>
    <w:rsid w:val="000B0545"/>
    <w:rsid w:val="001D5218"/>
    <w:rsid w:val="002067B1"/>
    <w:rsid w:val="00281357"/>
    <w:rsid w:val="00393EC5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375DD"/>
    <w:rsid w:val="006630CB"/>
    <w:rsid w:val="00666C64"/>
    <w:rsid w:val="006A6741"/>
    <w:rsid w:val="00740F48"/>
    <w:rsid w:val="007D1ABA"/>
    <w:rsid w:val="007F49BD"/>
    <w:rsid w:val="008479B9"/>
    <w:rsid w:val="00893D16"/>
    <w:rsid w:val="008A52FF"/>
    <w:rsid w:val="008D5676"/>
    <w:rsid w:val="008F0131"/>
    <w:rsid w:val="008F42D0"/>
    <w:rsid w:val="0093479C"/>
    <w:rsid w:val="00935B9D"/>
    <w:rsid w:val="009437CD"/>
    <w:rsid w:val="0099169B"/>
    <w:rsid w:val="009C19E8"/>
    <w:rsid w:val="009E218E"/>
    <w:rsid w:val="00A2573C"/>
    <w:rsid w:val="00A379D8"/>
    <w:rsid w:val="00A37CA1"/>
    <w:rsid w:val="00A5150D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28E5"/>
    <w:rsid w:val="00DF7139"/>
    <w:rsid w:val="00E028DE"/>
    <w:rsid w:val="00E33FB6"/>
    <w:rsid w:val="00E63390"/>
    <w:rsid w:val="00EB017B"/>
    <w:rsid w:val="00EE090F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Gra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B38C9B-8F3C-4623-A0DA-DA4A96111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1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Owen Lu</cp:lastModifiedBy>
  <cp:revision>57</cp:revision>
  <cp:lastPrinted>2020-01-13T01:23:00Z</cp:lastPrinted>
  <dcterms:created xsi:type="dcterms:W3CDTF">2019-10-14T22:49:00Z</dcterms:created>
  <dcterms:modified xsi:type="dcterms:W3CDTF">2020-01-15T23:51:00Z</dcterms:modified>
</cp:coreProperties>
</file>